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8435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1e69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7:30:03Z</dcterms:created>
  <dcterms:modified xsi:type="dcterms:W3CDTF">2021-12-28T17:30:03Z</dcterms:modified>
</cp:coreProperties>
</file>